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’าคาดว่าจะเป็นกลุ่มเป้าหมายของเราเนี่ยกลุ่มเป้าหมายของเราเนี่ย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ทอร์เน็ตอยู่ในมืออยู่แล้วโดยที่ส่วนใหญ่จากผลสำรวจนะคะ ว่าคนที่เล่นเดะนี่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’ในการประชาสัม พันธ์แล้วก็พอเราโฆษณาออน 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นะคะ 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ก็จะเป็นสัญลักษณ์ในงานวัดความสำเร็จของป้ายโฆษณานะคะเช่นได้นี้ไปแปะไว้อยู่ที่เพจโฆษณาสัก 100 เพจแปะหลายเว็บไซต์มากแต่มีคนกดดูแค่ 10 ครั้ง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 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 ๆ ของเว็บไซต์คุณคืออะไร 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casทผ่าน caweb zcDirectory แบบนี้เนี่ยหรือเว็บที่เป็นศูนย์รวมข้อมูลเนี่ยมีทั้งแบบฟรีและก็ไม่เสียค่าใช้แบบเสียค่ascascาใช้จ่ายก็มีนะคะแต่ถ้าเราเสียตังค์ผลการค้นหาก็จะอยู่ระดับต้น ๆ กรณีที่ไม่เสียค่าใช้จ่ายอาจจะต้องอยู่ในระดับที่ถัดไปอันนี้ก็เsacsaป็นเรื่องปกติเช่saccsaนเว็ascบนี้เขาจะเป็นเว็บไซต์บอกว่าสามารถค้นหาข้อมูลในไทยได้ค้นหาข้อมูลออนไลน์นะคะ 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 หรือการโฆษณาแบบเสียตังค์เขาบอกว่าคุณสามารถถูกค้นหาได้ตลอดเวลาต้องทำอะไรยังไงนะคะ 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 อย่าห่วงแต่ว่าที่ฝั่งอเมริกานิยมใช้ในเสิร์ชเอนจินตัวนี้เหมือนกันไม่ต่างจาก Google เลยนะคะ อันที่ 3 จะเป็นเม็ดตาเสริฐเป็นเว็บไซต์ที่เป็นค้นหาเว็บไซต์อีกทีหนึ่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 เพื่อทำให้เกิดโรบอทเนี่ยหุ่นยนต์สำหรับการค้นหาcaเนี่ยมันลงทะเบียนข้อมูลให้เราอัตโนมัติง่ายขึ้นมันจะไม่ปรากฏaaaaacsacascบนหน้าจอของ Browserแต่จะอยู่ที่การแสดงผลascของการasเสิร์ฟเป็นacavยังไงดูก่อนนะคะ เดี๋ยวหาให้ดูGoogleRiverคำที่เกิดคือตรงไหนเช่นอาจารย์สั่งค้นหา Notebook Asus14 นิ้ว silverไม่ต้องเสิร์ชอยู่นี่ค่ะ ตรงที่ไฮไลท์สีแดงไว้คือคำค้นหาตรงกับที่อาจารย์ใส่ไว้14 นิ้วอันนี้ไม่มี silver14 นิ้วนะคะ 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 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 แปลทำไมข้างบนมันขึ้นก่อนล่ะเขาจ่ายค่าโฆษณาไว้แล้วนะคะ อันไหนขึ้นบนเนี่ยค่าโฆษณาแน่นอนนะคะ อันนี้เป็นตัวอย่างการใช้mistressesUser มองไม่เห็นในระบบเรากำหนดไว้แล้วนะคะ คำสั่ง Meta Tagต้องใช้อะไรบ้าง 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 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 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 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 ก็อยู่ตรงไหนอยู่ด้านบนเว็บไซต์ไตเติ้ลอยู่ด้านบนตรงนี้ค่ะ 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 ต้องใส่เดี๋ยววันนี้จะมีงานให้ทำด้วยตัวอย่างการระบุ keywordนะคะ 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 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รองลงมาคือ Yahooนะคะ drink ของ Microsoftอาจจะมองไม่เห็นเลยครับ 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 ๆ กับว่าโปรโมชั่นแต่ละเดือนมันควรจะเป็นยังไงนะคะ อย่างเว็บไซต์นี้อย่างเช่นตัวนี้ตลกพูดถึงเรื่องคุกกี้ยังเว็บไซต์นี้ค่ะ เขาจะมียินยอมต่าง ๆ 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 โปรโมชั่นสักครู่นะคะ ครูสักครู่นะคะ น่าจะเปลี่ยนเว็บไซต์ไปละค้นหา mixerไม่ใช่ไม่เป็นไรเดี๋ยวไปหาก็ได้นะคะ 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 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 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 ๆ 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 วันนี้อยากให้นักศึกษาลองค้นหาคำต่าง ๆ 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 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 ก็ Capture ไว้อันนี้คือร้าน Adviceแคปหน้านี้ไว้นะคะ 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 เป็นเว็บเมื่อกี้ถ้าเป็น Apple อีกอันนึงโบว์ชัวร์นะคะ โบชัวร์ต้องมีอย่างนี้นะคะ สามารถกดดูได้มีโปรโมชั่นอะไรบ้าง กำลังเป็นที่นิยมiPadเพื่อการศึกษา 2023เว็บไซต์แรกที่เจอก็เป็น Apple เหมือนกันวันนี้ก็ได้เข้าสู่นะคะ อันนี้เป็น Banner ไหมหรือเป็นมัลติมีเดียหรือเปล่ามีภาพเคลื่อนไหวไหมไม่มีลองแคปมาสำหรับข้อแรกนะคะ 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 เริ่มทำงานได้ค่ะ รำเดี่ยวพักก่อนนะคะ ทำกิจกรรมในห้องค่ะ 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บนเสื้อเสื้อที่นักศึกษาใส่กว่าจะพิมพ์รายละเอียดของเว็บไซต์ลงไปเพื่อให้มันติดตา,คนที่พบเห็นเสื้อเรายังมันเขียนว่าหลักสูตรซึ่งพิมพ์ผิดด้วยอะไรอย่างเงี้ยนะคะ เวลามันก็จะติดตาม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ขาไม่ทำแบบนี้เขาไม่ทำแบบนี้เมื่อก่อนตอนที่ยังไม่มีแบบนี้เอาง่าย ๆ วิทยุออนไลน์แต่ให้เป็น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เหมียวYouTube มีคนติดตามคุณเยอะ ๆ เขาก็จะมาจ้างให้คุณทำโฆษณาประชาสัมพันธ์ให้เขาอธิบายเพิ่มเติมนิดนึงนะคะ Long Timeมีสปอนเซอร์ให้อะไรก็ว่าไปนะคะ น้ำหายนอนรอแป๊บนึงอันนี้เป็นค่ะ ในส่วนของข้อ 2 อ่ะค่ะ ผลสำรวจนะคะ จากที่อเมริกาว่าไอ้ตัวที่ทำ Meta Tagการโฆษณาผ่านการโฆษณาผ่านเลือกสื่อดิจิทัลธุรกิจที่ตัวเองสนใจอย่างใครอยากทำเว็บไซต์สมมุติว่าขายเห็นได้ว่าตั้งแต่ปี 202021 จะถึง 2025หุ่นยนต์หรือขายตุ๊กตาโมเดลต่าง ๆ อันดับที่ 1 เลยคือการโฆษณาผ่านอินเทอร์เน็ตก็เอามาตั้งเป็นชื่อไตเติ้ลตรงนี้น้อยที่สุดคือโฆษณาในโรงหนังอันนี้เราก็ทราบดีนะคะ เขียนคำอธิบายเป็นภาษาไทยนะคะ ว่าว่าปี 2021เว็บไซต์ที่คุณชอบหรือคุณเป็นเจ้าของธุรกิจเนี่ยในอนาคตแนวโน้มถึงปี 2025 มันจะเพิ่มขึ้นชื่อเต็ม ๆ มันคืออะไร หลังจากนั้นอย่างมากเลยเส้นที่ 2 ตัวนี้เส้นที่ 2 ตัวนี้โฆษณาผ่านอินเทอร์เน็ตมากกว่าทีวีหลายเท่ามากเลยนะคะ เพราะฉะนั้นให้อธิบายว่าการทำสื่อหรือการทำโฆษณาเว็บไซต์ของเราเนี่ยหน้าเนี้ยหน้าเว็บไซต์ของนักศึกษาที่นักศึกษาคิดว่าเนี่ยมันจะเป็นการอธิบายข้อมูลอะไรอาจจะเป็นการบอกว่าข้อมูลหุ่นยนต์และข้อมูล5ผ่านโลกออนไลน์มันก็จะทำให้เราสามารถเข้าถึงกับกลุ่มเป้าหมายได้ง่ายขึ้นเองการ์ตูนญี่ปุ่นที่เข้าใหม่ทุกสัปดาห์อะไรก็ว่าไปความหมายของการทำโฆษณาออนไลน์ในส่วนที่ 3จะเป็นส่วนของคำค้นหาหรือว่า keywordแน่นอนต้องเป็นคุณอาที่เหมาะสมกับองค์กรหรือแต่ละมันจะค้นหาในสัญลักษณ์ Double กดตัวนี้หน่วยงานนะคะว่าจะต้องมีมีคำว่าอะไรบ้าง ถ้าค้นหาใน Google แล้วจะเจอเว็บไซต์เราเช่นลักษณะของการโฆษณาที่แตกต่างกันไปฟิกเกอร์โมเดลอาจจะมีการการ์ตูนโฆษณาแฝงว่าญี่ปุ่นแยกเป็นคำเป็นคำเราทำโปรโมชั่นมีการให้รางวัลนะคะ ส่วนไอ้ตัวกดดูเพื่อรับรางวัลหรือทำภารกิจใด ๆ ก็ตามCode Meta Tag ตัวนี้นักศึกษาไป copy ในสไลด์ที่อาจารย์เอาให้นะคะ เข้าไปแชร์โพสFacebook แล้วแค่มาแก้เกี่ยวกับสินค้าตัวนี้แล้วเราจะสุ่มแจกรางวัลใด ๆ ก็ตามคำภาษาไทยพวกนี้นะคะ หรือคำ keyword พวกนี้เป็นของตัวเองวิธีการนี้มันก็อาจจะต้องไม่ต้องพิมพ์ใหม่ทั้งหมดนะคะ ใช้วิธีการโพสที่ก็ของอาจารย์ก็ได้แล้วก็มาแก้เอาส้มตำกลุ่มเป้าหมายถ้ามีคนอันนี้สำหรับข้อ 2 เนาะร่วมกิจกรรมกับเรามากขึ้นเนี่ยมันก็จะลดต้นทุนโอเคค่ะ ทำต่อค่ะ 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 - 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บางคนก็จะได้รับอีเมล์รบกวนบ่อยๆ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ๆ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ๆเราจะจัดส่งโปรโมชั่นนั้นไปให้เขานะคะ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ๆเพื่อชี้นำไปที่เว็บไซต์ของเขาข้อดีก็คือเราสามารถสร้างรูปแบบแล้วก็การนำเสนอใหม่ๆให้กับกลุ่มเป้าหมายทั้งดึงดูดใจแล้วก็สร้างความสัมพันธ์ที่ดีนะคะใครไม่ชอบกดปฏิเสธได้นะคะอย่างตัวนี้ก็เหมือนกันSparkleShoppingถ้าไม่ชอบก็กดกากบาทปิดซะนะคะ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ก็สามารถใช้ผ่านเย็บผ้าหรือเว็บไซต์ต่างๆได้นะคะการโฆษณาก็จะเป็นการใช้ Google ก็ได้หรือเว็บไซต์ที่รับความนิยมของประเทศนั้นๆ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ฉันเรียนออกกำลังกายออนไลน์พิมพ์ปุ๊บให้ขึ้นแบบใสขุ่นเลยอย่างนี้เป็นต้นนะคะ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แล้วก็คำสั่งไม่ต้องแท็กถ้าจะให้ทำจริงๆบางคำสั่งมันจะมีความซับซ้อนมากขึ้นคุณจะต้องรัดกุมตั้งแต่การคิดทำขึ้นมาเลยด้วยซ้ำนะคะ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ๆไปเรื่อยๆแล้วก็มาเก็บของตัวเองนะคะข้อมูลที่Engine เหล่านี้เขาต้องการคือคุณลงทะเบียนมาแล้วคุณชื่อเว็บไซต์อะไรอีเมลอะไรนะคะ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ๆตั้งแต่วันแรกๆเขาใช้เวลาในการตรวจสอบก่อนนี่ก็เราไม่ต้องเสียเงินแพงมากก็ได้ค่ะ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ถ้าค้นหาแล้วจะใช้คำนี้แล้วก็ค้นหาเว็บไซต์ของเราเจอแบบนี้ก็ได้ไม่เสียตังแพงมากนะคะ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ๆของเว็บไซต์คุณคืออะไรkeyword ของธุรกิจหรือสินค้าหรือบริการของคุณคืออะไร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แต่ถ้าเราเสียตังค์ผลการค้นหาก็จะอยู่ระดับต้นๆ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หรือการโฆษณาแบบเสียตังค์เขาบอกว่าคุณสามารถถูกค้นหาได้ตลอดเวลาต้องทำอะไรยังไงนะคะ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อย่าห่วงแต่ว่าที่ฝั่งอเมริกานิยมใช้ในเสิร์ชเอนจินตัวนี้เหมือนกันไม่ต่างจาก Google เลยนะคะ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เดี๋ยวหาให้ดูGoogleRiverคำที่เกิดคือตรงไหนเช่นอาจารย์สั่งค้นหา Notebook Asus14 นิ้ว silverไม่ต้องเสิร์ชอยู่นี่ค่ะตรงที่ไฮไลท์สีแดงไว้คือคำค้นหาตรงกับที่อาจารย์ใส่ไว้14 นิ้วอันนี้ไม่มี silver14 นิ้วนะคะ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แปลทำไมข้างบนมันขึ้นก่อนล่ะเขาจ่ายค่าโฆษณาไว้แล้วนะคะอันไหนขึ้นบนเนี่ยค่าโฆษณาแน่นอนนะคะอันนี้เป็นตัวอย่างการใช้mistressesUser มองไม่เห็นในระบบเรากำหนดไว้แล้วนะคะคำสั่ง Meta Tagต้องใช้อะไรบ้าง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ก็อยู่ตรงไหนอยู่ด้านบนเว็บไซต์ไตเติ้ลอยู่ด้านบนตรงนี้ค่ะ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ต้องใส่เดี๋ยววันนี้จะมีงานให้ทำด้วยตัวอย่างการระบุ keywordนะคะ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bot</dc:title>
  <dc:creator/>
  <cp:keywords/>
  <dcterms:created xsi:type="dcterms:W3CDTF">2024-02-28T05:21:50Z</dcterms:created>
  <dcterms:modified xsi:type="dcterms:W3CDTF">2024-02-28T05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กุมภาพันธ์ 2567 เวลา 09.34 น.</vt:lpwstr>
  </property>
  <property fmtid="{D5CDD505-2E9C-101B-9397-08002B2CF9AE}" pid="3" name="subtitle">
    <vt:lpwstr/>
  </property>
</Properties>
</file>